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DFA48" w14:textId="77777777" w:rsidR="0043111D" w:rsidRDefault="007169E3">
      <w:pPr>
        <w:pStyle w:val="FirstParagraph"/>
      </w:pPr>
      <w:r>
        <w:t>[Date]</w:t>
      </w:r>
    </w:p>
    <w:p w14:paraId="7A978055" w14:textId="77777777" w:rsidR="0043111D" w:rsidRDefault="007169E3">
      <w:pPr>
        <w:pStyle w:val="BodyText"/>
      </w:pPr>
      <w:r>
        <w:t>Editor-in-Chief</w:t>
      </w:r>
      <w:r>
        <w:br/>
        <w:t>Philippine Journal of Physical Therapy (PhJPT)</w:t>
      </w:r>
    </w:p>
    <w:p w14:paraId="21233777" w14:textId="77777777" w:rsidR="0043111D" w:rsidRDefault="007169E3">
      <w:pPr>
        <w:pStyle w:val="BodyText"/>
      </w:pPr>
      <w:r>
        <w:t>Subject: Submission of Manuscript Entitled “[Full Manuscript Title]”</w:t>
      </w:r>
    </w:p>
    <w:p w14:paraId="5F138A00" w14:textId="77777777" w:rsidR="0043111D" w:rsidRDefault="007169E3">
      <w:pPr>
        <w:pStyle w:val="BodyText"/>
      </w:pPr>
      <w:r>
        <w:t>Dear Editor,</w:t>
      </w:r>
    </w:p>
    <w:p w14:paraId="0BA1FD91" w14:textId="77777777" w:rsidR="0043111D" w:rsidRDefault="007169E3">
      <w:pPr>
        <w:pStyle w:val="BodyText"/>
      </w:pPr>
      <w:r>
        <w:t xml:space="preserve">On behalf of my co-authors, I am pleased to submit our manuscript entitled, </w:t>
      </w:r>
      <w:r>
        <w:rPr>
          <w:b/>
          <w:bCs/>
        </w:rPr>
        <w:t>“[Full Manuscript Title]”</w:t>
      </w:r>
      <w:r>
        <w:t xml:space="preserve">, for consideration for publication in the </w:t>
      </w:r>
      <w:r>
        <w:rPr>
          <w:b/>
          <w:bCs/>
        </w:rPr>
        <w:t>Philippine Journal of Physical Therapy (PhJPT)</w:t>
      </w:r>
      <w:r>
        <w:t>.</w:t>
      </w:r>
    </w:p>
    <w:p w14:paraId="608955CD" w14:textId="77777777" w:rsidR="0043111D" w:rsidRDefault="007169E3">
      <w:pPr>
        <w:pStyle w:val="BodyText"/>
      </w:pPr>
      <w:r>
        <w:rPr>
          <w:b/>
          <w:bCs/>
        </w:rPr>
        <w:t>Purpose of the Article</w:t>
      </w:r>
    </w:p>
    <w:p w14:paraId="0FAD872C" w14:textId="77777777" w:rsidR="0043111D" w:rsidRDefault="007169E3">
      <w:pPr>
        <w:pStyle w:val="BodyText"/>
      </w:pPr>
      <w:r>
        <w:t>This manuscript presents [brief description of the study/article, e.g., original research, case report, clinical commentary, review article, educational research, etc.]. The purpose of this work is to [state the primary objective, research question, or contribution]. We believe the findings will be of interest to physical therapy clinicians, educators, researchers, and other rehabilitation professionals because [brief statement of significance and relevance].</w:t>
      </w:r>
    </w:p>
    <w:p w14:paraId="0F275377" w14:textId="77777777" w:rsidR="0043111D" w:rsidRDefault="007169E3">
      <w:pPr>
        <w:pStyle w:val="BodyText"/>
      </w:pPr>
      <w:r>
        <w:rPr>
          <w:b/>
          <w:bCs/>
        </w:rPr>
        <w:t>Originality and Publication Status</w:t>
      </w:r>
    </w:p>
    <w:p w14:paraId="72B9C3B6" w14:textId="77777777" w:rsidR="0043111D" w:rsidRDefault="007169E3">
      <w:pPr>
        <w:pStyle w:val="BodyText"/>
      </w:pPr>
      <w:r>
        <w:t>We affirm that this manuscript is original, has not been previously published, and is not currently under consideration by another journal. All authors have reviewed and approved the submitted version of the manuscript and agree with its submission to PhJPT.</w:t>
      </w:r>
    </w:p>
    <w:p w14:paraId="5B9601E5" w14:textId="77777777" w:rsidR="0043111D" w:rsidRDefault="007169E3">
      <w:pPr>
        <w:pStyle w:val="BodyText"/>
      </w:pPr>
      <w:r>
        <w:rPr>
          <w:b/>
          <w:bCs/>
        </w:rPr>
        <w:t>Ethics Statement</w:t>
      </w:r>
      <w:r>
        <w:t xml:space="preserve"> </w:t>
      </w:r>
      <w:r>
        <w:rPr>
          <w:i/>
          <w:iCs/>
        </w:rPr>
        <w:t>(for original research; modify as appropriate)</w:t>
      </w:r>
    </w:p>
    <w:p w14:paraId="24D393DF" w14:textId="77777777" w:rsidR="0043111D" w:rsidRDefault="007169E3">
      <w:pPr>
        <w:pStyle w:val="BodyText"/>
      </w:pPr>
      <w:r>
        <w:t>This study was reviewed and approved by the [Full Name of Institutional Review Board/Ethics Committee], Approval Number [Approval Number]. All participants provided informed consent prior to participation in the study.</w:t>
      </w:r>
    </w:p>
    <w:p w14:paraId="63DC9825" w14:textId="77777777" w:rsidR="0043111D" w:rsidRDefault="007169E3">
      <w:pPr>
        <w:pStyle w:val="BodyText"/>
      </w:pPr>
      <w:r>
        <w:rPr>
          <w:i/>
          <w:iCs/>
        </w:rPr>
        <w:t>If ethics review was not required, provide an appropriate explanation instead.</w:t>
      </w:r>
    </w:p>
    <w:p w14:paraId="20C59DE2" w14:textId="77777777" w:rsidR="0043111D" w:rsidRDefault="007169E3">
      <w:pPr>
        <w:pStyle w:val="BodyText"/>
      </w:pPr>
      <w:r>
        <w:rPr>
          <w:b/>
          <w:bCs/>
        </w:rPr>
        <w:t>Conflict of Interest / Financial Disclosure</w:t>
      </w:r>
    </w:p>
    <w:p w14:paraId="5846A3CB" w14:textId="77777777" w:rsidR="0043111D" w:rsidRDefault="007169E3">
      <w:pPr>
        <w:pStyle w:val="BodyText"/>
      </w:pPr>
      <w:r>
        <w:t>The authors declare:</w:t>
      </w:r>
    </w:p>
    <w:p w14:paraId="29068188" w14:textId="77777777" w:rsidR="0043111D" w:rsidRDefault="007169E3">
      <w:pPr>
        <w:pStyle w:val="BodyText"/>
      </w:pPr>
      <w:r>
        <w:t>☐</w:t>
      </w:r>
      <w:r>
        <w:t xml:space="preserve"> No conflicts of interest or financial interests related to this work.</w:t>
      </w:r>
    </w:p>
    <w:p w14:paraId="79A40FA0" w14:textId="77777777" w:rsidR="0043111D" w:rsidRDefault="007169E3">
      <w:pPr>
        <w:pStyle w:val="BodyText"/>
      </w:pPr>
      <w:r>
        <w:t>OR</w:t>
      </w:r>
    </w:p>
    <w:p w14:paraId="25F8696F" w14:textId="77777777" w:rsidR="0043111D" w:rsidRDefault="007169E3">
      <w:pPr>
        <w:pStyle w:val="BodyText"/>
      </w:pPr>
      <w:r>
        <w:t>☐</w:t>
      </w:r>
      <w:r>
        <w:t xml:space="preserve"> The following potential conflicts of interest or financial interests should be disclosed:</w:t>
      </w:r>
    </w:p>
    <w:p w14:paraId="45F187FD" w14:textId="77777777" w:rsidR="0043111D" w:rsidRDefault="007169E3">
      <w:pPr>
        <w:pStyle w:val="BodyText"/>
      </w:pPr>
      <w:r>
        <w:t>[Provide details here.]</w:t>
      </w:r>
    </w:p>
    <w:p w14:paraId="5DFAC562" w14:textId="77777777" w:rsidR="0043111D" w:rsidRDefault="007169E3">
      <w:pPr>
        <w:pStyle w:val="BodyText"/>
      </w:pPr>
      <w:r>
        <w:rPr>
          <w:b/>
          <w:bCs/>
        </w:rPr>
        <w:t>Corresponding Author Information</w:t>
      </w:r>
    </w:p>
    <w:p w14:paraId="78731D96" w14:textId="77777777" w:rsidR="0043111D" w:rsidRDefault="007169E3">
      <w:pPr>
        <w:pStyle w:val="BodyText"/>
      </w:pPr>
      <w:r>
        <w:lastRenderedPageBreak/>
        <w:t>[Full Name, Degrees]</w:t>
      </w:r>
      <w:r>
        <w:br/>
        <w:t>[Position/Title]</w:t>
      </w:r>
      <w:r>
        <w:br/>
        <w:t>[Department]</w:t>
      </w:r>
      <w:r>
        <w:br/>
        <w:t>[Institution]</w:t>
      </w:r>
      <w:r>
        <w:br/>
        <w:t>[Mailing Address]</w:t>
      </w:r>
      <w:r>
        <w:br/>
        <w:t>[Email Address]</w:t>
      </w:r>
      <w:r>
        <w:br/>
        <w:t>[Phone Number]</w:t>
      </w:r>
    </w:p>
    <w:p w14:paraId="7342ED4A" w14:textId="77777777" w:rsidR="0043111D" w:rsidRDefault="007169E3">
      <w:pPr>
        <w:pStyle w:val="BodyText"/>
      </w:pPr>
      <w:r>
        <w:rPr>
          <w:b/>
          <w:bCs/>
        </w:rPr>
        <w:t>Author Biographies</w:t>
      </w:r>
      <w:r>
        <w:t xml:space="preserve"> </w:t>
      </w:r>
      <w:r>
        <w:rPr>
          <w:i/>
          <w:iCs/>
        </w:rPr>
        <w:t>(maximum 50 words per author)</w:t>
      </w:r>
    </w:p>
    <w:p w14:paraId="69961C01" w14:textId="77777777" w:rsidR="0043111D" w:rsidRDefault="007169E3">
      <w:pPr>
        <w:pStyle w:val="BodyText"/>
      </w:pPr>
      <w:r>
        <w:rPr>
          <w:b/>
          <w:bCs/>
        </w:rPr>
        <w:t>[Author 1 Name, Credentials]</w:t>
      </w:r>
      <w:r>
        <w:br/>
        <w:t>[Brief biography, ≤50 words.]</w:t>
      </w:r>
    </w:p>
    <w:p w14:paraId="3EBD3066" w14:textId="77777777" w:rsidR="0043111D" w:rsidRDefault="007169E3">
      <w:pPr>
        <w:pStyle w:val="BodyText"/>
      </w:pPr>
      <w:r>
        <w:rPr>
          <w:b/>
          <w:bCs/>
        </w:rPr>
        <w:t>[Author 2 Name, Credentials]</w:t>
      </w:r>
      <w:r>
        <w:br/>
        <w:t>[Brief biography, ≤50 words.]</w:t>
      </w:r>
    </w:p>
    <w:p w14:paraId="7AF69151" w14:textId="77777777" w:rsidR="0043111D" w:rsidRDefault="007169E3">
      <w:pPr>
        <w:pStyle w:val="BodyText"/>
      </w:pPr>
      <w:r>
        <w:rPr>
          <w:b/>
          <w:bCs/>
        </w:rPr>
        <w:t>[Author 3 Name, Credentials]</w:t>
      </w:r>
      <w:r>
        <w:br/>
        <w:t>[Brief biography, ≤50 words.]</w:t>
      </w:r>
    </w:p>
    <w:p w14:paraId="6031CF94" w14:textId="77777777" w:rsidR="0043111D" w:rsidRDefault="007169E3">
      <w:pPr>
        <w:pStyle w:val="BodyText"/>
      </w:pPr>
      <w:r>
        <w:t>Thank you for your consideration of our manuscript. We appreciate the opportunity to submit our work to the Philippine Journal of Physical Therapy and look forward to hearing from you.</w:t>
      </w:r>
    </w:p>
    <w:p w14:paraId="71F5440B" w14:textId="77777777" w:rsidR="0043111D" w:rsidRDefault="007169E3">
      <w:pPr>
        <w:pStyle w:val="BodyText"/>
      </w:pPr>
      <w:r>
        <w:t>Sincerely,</w:t>
      </w:r>
    </w:p>
    <w:p w14:paraId="69404DAF" w14:textId="77777777" w:rsidR="0043111D" w:rsidRDefault="007169E3">
      <w:pPr>
        <w:pStyle w:val="BodyText"/>
      </w:pPr>
      <w:r>
        <w:t>[Corresponding Author Name, Degrees]</w:t>
      </w:r>
    </w:p>
    <w:p w14:paraId="62F11DCB" w14:textId="77777777" w:rsidR="0043111D" w:rsidRDefault="007169E3">
      <w:pPr>
        <w:pStyle w:val="BodyText"/>
      </w:pPr>
      <w:r>
        <w:t>On behalf of all co-authors</w:t>
      </w:r>
    </w:p>
    <w:sectPr w:rsidR="0043111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9EF5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60937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11D"/>
    <w:rsid w:val="000E6D4C"/>
    <w:rsid w:val="0043111D"/>
    <w:rsid w:val="007169E3"/>
    <w:rsid w:val="00871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144D9"/>
  <w15:docId w15:val="{2709F15B-FF7B-4648-988B-A8812BA99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49ac42a-3eb4-4074-b885-aea26bd6241e}" enabled="1" method="Standard" siteId="{9274ee3f-9425-4109-a27f-9fb15c10675d}"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354</Words>
  <Characters>2023</Characters>
  <Application>Microsoft Office Word</Application>
  <DocSecurity>0</DocSecurity>
  <Lines>16</Lines>
  <Paragraphs>4</Paragraphs>
  <ScaleCrop>false</ScaleCrop>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g, Christine (ELS-HBE)</dc:creator>
  <cp:keywords/>
  <cp:lastModifiedBy>Yang, Christine (ELS-HBE)</cp:lastModifiedBy>
  <cp:revision>2</cp:revision>
  <dcterms:created xsi:type="dcterms:W3CDTF">2026-06-18T22:52:00Z</dcterms:created>
  <dcterms:modified xsi:type="dcterms:W3CDTF">2026-06-18T22:52:00Z</dcterms:modified>
</cp:coreProperties>
</file>